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79FA" w:rsidRPr="003E0A06" w:rsidRDefault="001479FA">
      <w:pPr>
        <w:pStyle w:val="BodyText"/>
        <w:spacing w:before="101"/>
        <w:rPr>
          <w:rFonts w:ascii="Arial" w:hAnsi="Arial" w:cs="Arial"/>
          <w:b w:val="0"/>
        </w:rPr>
      </w:pPr>
    </w:p>
    <w:tbl>
      <w:tblPr>
        <w:tblW w:w="0" w:type="auto"/>
        <w:tblInd w:w="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68"/>
        <w:gridCol w:w="15770"/>
      </w:tblGrid>
      <w:tr w:rsidR="001479FA" w:rsidRPr="003E0A06" w:rsidTr="00E572FE">
        <w:trPr>
          <w:trHeight w:val="290"/>
        </w:trPr>
        <w:tc>
          <w:tcPr>
            <w:tcW w:w="5168" w:type="dxa"/>
          </w:tcPr>
          <w:p w:rsidR="001479FA" w:rsidRPr="003E0A06" w:rsidRDefault="008A6E92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3E0A06">
              <w:rPr>
                <w:rFonts w:ascii="Arial" w:hAnsi="Arial" w:cs="Arial"/>
                <w:sz w:val="20"/>
                <w:szCs w:val="20"/>
              </w:rPr>
              <w:t>Journal</w:t>
            </w:r>
            <w:r w:rsidRPr="003E0A06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pacing w:val="-2"/>
                <w:sz w:val="20"/>
                <w:szCs w:val="20"/>
              </w:rPr>
              <w:t>Name:</w:t>
            </w:r>
          </w:p>
        </w:tc>
        <w:tc>
          <w:tcPr>
            <w:tcW w:w="15770" w:type="dxa"/>
          </w:tcPr>
          <w:p w:rsidR="001479FA" w:rsidRPr="003E0A06" w:rsidRDefault="005B5AE0">
            <w:pPr>
              <w:pStyle w:val="TableParagraph"/>
              <w:spacing w:before="26"/>
              <w:rPr>
                <w:rFonts w:ascii="Arial" w:hAnsi="Arial" w:cs="Arial"/>
                <w:b/>
                <w:sz w:val="20"/>
                <w:szCs w:val="20"/>
              </w:rPr>
            </w:pPr>
            <w:hyperlink r:id="rId6">
              <w:r w:rsidR="008A6E92" w:rsidRPr="003E0A06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Journal</w:t>
              </w:r>
              <w:r w:rsidR="008A6E92" w:rsidRPr="003E0A06">
                <w:rPr>
                  <w:rFonts w:ascii="Arial" w:hAnsi="Arial" w:cs="Arial"/>
                  <w:b/>
                  <w:color w:val="0000FF"/>
                  <w:spacing w:val="-10"/>
                  <w:sz w:val="20"/>
                  <w:szCs w:val="20"/>
                  <w:u w:val="single" w:color="0000FF"/>
                </w:rPr>
                <w:t xml:space="preserve"> </w:t>
              </w:r>
              <w:r w:rsidR="008A6E92" w:rsidRPr="003E0A06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of</w:t>
              </w:r>
              <w:r w:rsidR="008A6E92" w:rsidRPr="003E0A06">
                <w:rPr>
                  <w:rFonts w:ascii="Arial" w:hAnsi="Arial" w:cs="Arial"/>
                  <w:b/>
                  <w:color w:val="0000FF"/>
                  <w:spacing w:val="-7"/>
                  <w:sz w:val="20"/>
                  <w:szCs w:val="20"/>
                  <w:u w:val="single" w:color="0000FF"/>
                </w:rPr>
                <w:t xml:space="preserve"> </w:t>
              </w:r>
              <w:r w:rsidR="008A6E92" w:rsidRPr="003E0A06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Experimental</w:t>
              </w:r>
              <w:r w:rsidR="008A6E92" w:rsidRPr="003E0A06">
                <w:rPr>
                  <w:rFonts w:ascii="Arial" w:hAnsi="Arial" w:cs="Arial"/>
                  <w:b/>
                  <w:color w:val="0000FF"/>
                  <w:spacing w:val="-6"/>
                  <w:sz w:val="20"/>
                  <w:szCs w:val="20"/>
                  <w:u w:val="single" w:color="0000FF"/>
                </w:rPr>
                <w:t xml:space="preserve"> </w:t>
              </w:r>
              <w:r w:rsidR="008A6E92" w:rsidRPr="003E0A06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Agriculture</w:t>
              </w:r>
              <w:r w:rsidR="008A6E92" w:rsidRPr="003E0A06">
                <w:rPr>
                  <w:rFonts w:ascii="Arial" w:hAnsi="Arial" w:cs="Arial"/>
                  <w:b/>
                  <w:color w:val="0000FF"/>
                  <w:spacing w:val="-9"/>
                  <w:sz w:val="20"/>
                  <w:szCs w:val="20"/>
                  <w:u w:val="single" w:color="0000FF"/>
                </w:rPr>
                <w:t xml:space="preserve"> </w:t>
              </w:r>
              <w:r w:rsidR="008A6E92" w:rsidRPr="003E0A06">
                <w:rPr>
                  <w:rFonts w:ascii="Arial" w:hAnsi="Arial" w:cs="Arial"/>
                  <w:b/>
                  <w:color w:val="0000FF"/>
                  <w:spacing w:val="-2"/>
                  <w:sz w:val="20"/>
                  <w:szCs w:val="20"/>
                  <w:u w:val="single" w:color="0000FF"/>
                </w:rPr>
                <w:t>International</w:t>
              </w:r>
            </w:hyperlink>
          </w:p>
        </w:tc>
      </w:tr>
      <w:tr w:rsidR="001479FA" w:rsidRPr="003E0A06" w:rsidTr="00E572FE">
        <w:trPr>
          <w:trHeight w:val="290"/>
        </w:trPr>
        <w:tc>
          <w:tcPr>
            <w:tcW w:w="5168" w:type="dxa"/>
          </w:tcPr>
          <w:p w:rsidR="001479FA" w:rsidRPr="003E0A06" w:rsidRDefault="008A6E92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3E0A06">
              <w:rPr>
                <w:rFonts w:ascii="Arial" w:hAnsi="Arial" w:cs="Arial"/>
                <w:sz w:val="20"/>
                <w:szCs w:val="20"/>
              </w:rPr>
              <w:t>Manuscript</w:t>
            </w:r>
            <w:r w:rsidRPr="003E0A06">
              <w:rPr>
                <w:rFonts w:ascii="Arial" w:hAnsi="Arial" w:cs="Arial"/>
                <w:spacing w:val="-1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pacing w:val="-2"/>
                <w:sz w:val="20"/>
                <w:szCs w:val="20"/>
              </w:rPr>
              <w:t>Number:</w:t>
            </w:r>
          </w:p>
        </w:tc>
        <w:tc>
          <w:tcPr>
            <w:tcW w:w="15770" w:type="dxa"/>
          </w:tcPr>
          <w:p w:rsidR="001479FA" w:rsidRPr="003E0A06" w:rsidRDefault="008A6E92">
            <w:pPr>
              <w:pStyle w:val="TableParagraph"/>
              <w:spacing w:before="26"/>
              <w:rPr>
                <w:rFonts w:ascii="Arial" w:hAnsi="Arial" w:cs="Arial"/>
                <w:b/>
                <w:sz w:val="20"/>
                <w:szCs w:val="20"/>
              </w:rPr>
            </w:pPr>
            <w:r w:rsidRPr="003E0A06">
              <w:rPr>
                <w:rFonts w:ascii="Arial" w:hAnsi="Arial" w:cs="Arial"/>
                <w:b/>
                <w:spacing w:val="-2"/>
                <w:sz w:val="20"/>
                <w:szCs w:val="20"/>
              </w:rPr>
              <w:t>Ms_JEAI_140335</w:t>
            </w:r>
          </w:p>
        </w:tc>
      </w:tr>
      <w:tr w:rsidR="001479FA" w:rsidRPr="003E0A06" w:rsidTr="00E572FE">
        <w:trPr>
          <w:trHeight w:val="650"/>
        </w:trPr>
        <w:tc>
          <w:tcPr>
            <w:tcW w:w="5168" w:type="dxa"/>
          </w:tcPr>
          <w:p w:rsidR="001479FA" w:rsidRPr="003E0A06" w:rsidRDefault="008A6E92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3E0A06">
              <w:rPr>
                <w:rFonts w:ascii="Arial" w:hAnsi="Arial" w:cs="Arial"/>
                <w:sz w:val="20"/>
                <w:szCs w:val="20"/>
              </w:rPr>
              <w:t>Title</w:t>
            </w:r>
            <w:r w:rsidRPr="003E0A0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of</w:t>
            </w:r>
            <w:r w:rsidRPr="003E0A0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the</w:t>
            </w:r>
            <w:r w:rsidRPr="003E0A0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pacing w:val="-2"/>
                <w:sz w:val="20"/>
                <w:szCs w:val="20"/>
              </w:rPr>
              <w:t>Manuscript:</w:t>
            </w:r>
          </w:p>
        </w:tc>
        <w:tc>
          <w:tcPr>
            <w:tcW w:w="15770" w:type="dxa"/>
          </w:tcPr>
          <w:p w:rsidR="001479FA" w:rsidRPr="003E0A06" w:rsidRDefault="008A6E92">
            <w:pPr>
              <w:pStyle w:val="TableParagraph"/>
              <w:spacing w:before="206"/>
              <w:rPr>
                <w:rFonts w:ascii="Arial" w:hAnsi="Arial" w:cs="Arial"/>
                <w:b/>
                <w:sz w:val="20"/>
                <w:szCs w:val="20"/>
              </w:rPr>
            </w:pPr>
            <w:r w:rsidRPr="003E0A06">
              <w:rPr>
                <w:rFonts w:ascii="Arial" w:hAnsi="Arial" w:cs="Arial"/>
                <w:b/>
                <w:sz w:val="20"/>
                <w:szCs w:val="20"/>
              </w:rPr>
              <w:t>Impact</w:t>
            </w:r>
            <w:r w:rsidRPr="003E0A0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3E0A0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Foliar-Applied</w:t>
            </w:r>
            <w:r w:rsidRPr="003E0A0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Signal</w:t>
            </w:r>
            <w:r w:rsidRPr="003E0A0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Molecules</w:t>
            </w:r>
            <w:r w:rsidRPr="003E0A0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on</w:t>
            </w:r>
            <w:r w:rsidRPr="003E0A0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Morpho-Physiological</w:t>
            </w:r>
            <w:r w:rsidRPr="003E0A0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3E0A0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Biochemical</w:t>
            </w:r>
            <w:r w:rsidRPr="003E0A0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Responses</w:t>
            </w:r>
            <w:r w:rsidRPr="003E0A0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3E0A0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Rice</w:t>
            </w:r>
            <w:r w:rsidRPr="003E0A0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(Oryza</w:t>
            </w:r>
            <w:r w:rsidRPr="003E0A0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sativa.</w:t>
            </w:r>
            <w:r w:rsidRPr="003E0A0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L)</w:t>
            </w:r>
            <w:r w:rsidRPr="003E0A0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under</w:t>
            </w:r>
            <w:r w:rsidRPr="003E0A0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Salinity</w:t>
            </w:r>
            <w:r w:rsidRPr="003E0A0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pacing w:val="-2"/>
                <w:sz w:val="20"/>
                <w:szCs w:val="20"/>
              </w:rPr>
              <w:t>Stress</w:t>
            </w:r>
          </w:p>
        </w:tc>
      </w:tr>
      <w:tr w:rsidR="001479FA" w:rsidRPr="003E0A06" w:rsidTr="00E572FE">
        <w:trPr>
          <w:trHeight w:val="333"/>
        </w:trPr>
        <w:tc>
          <w:tcPr>
            <w:tcW w:w="5168" w:type="dxa"/>
          </w:tcPr>
          <w:p w:rsidR="001479FA" w:rsidRPr="003E0A06" w:rsidRDefault="008A6E92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3E0A06">
              <w:rPr>
                <w:rFonts w:ascii="Arial" w:hAnsi="Arial" w:cs="Arial"/>
                <w:sz w:val="20"/>
                <w:szCs w:val="20"/>
              </w:rPr>
              <w:t>Type</w:t>
            </w:r>
            <w:r w:rsidRPr="003E0A0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of</w:t>
            </w:r>
            <w:r w:rsidRPr="003E0A0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the</w:t>
            </w:r>
            <w:r w:rsidRPr="003E0A0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pacing w:val="-2"/>
                <w:sz w:val="20"/>
                <w:szCs w:val="20"/>
              </w:rPr>
              <w:t>Article</w:t>
            </w:r>
          </w:p>
        </w:tc>
        <w:tc>
          <w:tcPr>
            <w:tcW w:w="15770" w:type="dxa"/>
          </w:tcPr>
          <w:p w:rsidR="001479FA" w:rsidRPr="003E0A06" w:rsidRDefault="008A6E92">
            <w:pPr>
              <w:pStyle w:val="TableParagraph"/>
              <w:spacing w:before="47"/>
              <w:rPr>
                <w:rFonts w:ascii="Arial" w:hAnsi="Arial" w:cs="Arial"/>
                <w:b/>
                <w:sz w:val="20"/>
                <w:szCs w:val="20"/>
              </w:rPr>
            </w:pPr>
            <w:r w:rsidRPr="003E0A06">
              <w:rPr>
                <w:rFonts w:ascii="Arial" w:hAnsi="Arial" w:cs="Arial"/>
                <w:b/>
                <w:sz w:val="20"/>
                <w:szCs w:val="20"/>
              </w:rPr>
              <w:t>Original</w:t>
            </w:r>
            <w:r w:rsidRPr="003E0A06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Research</w:t>
            </w:r>
            <w:r w:rsidRPr="003E0A0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pacing w:val="-2"/>
                <w:sz w:val="20"/>
                <w:szCs w:val="20"/>
              </w:rPr>
              <w:t>Article</w:t>
            </w:r>
          </w:p>
        </w:tc>
      </w:tr>
    </w:tbl>
    <w:tbl>
      <w:tblPr>
        <w:tblpPr w:leftFromText="180" w:rightFromText="180" w:vertAnchor="text" w:horzAnchor="margin" w:tblpX="142" w:tblpY="140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10"/>
        <w:gridCol w:w="9356"/>
        <w:gridCol w:w="6271"/>
      </w:tblGrid>
      <w:tr w:rsidR="008A151F" w:rsidRPr="003E0A06" w:rsidTr="008A151F">
        <w:trPr>
          <w:trHeight w:val="453"/>
        </w:trPr>
        <w:tc>
          <w:tcPr>
            <w:tcW w:w="20837" w:type="dxa"/>
            <w:gridSpan w:val="3"/>
            <w:tcBorders>
              <w:top w:val="nil"/>
              <w:left w:val="nil"/>
              <w:right w:val="nil"/>
            </w:tcBorders>
          </w:tcPr>
          <w:p w:rsidR="008A151F" w:rsidRPr="003E0A06" w:rsidRDefault="008A151F" w:rsidP="008A151F">
            <w:pPr>
              <w:pStyle w:val="TableParagraph"/>
              <w:spacing w:line="221" w:lineRule="exact"/>
              <w:ind w:left="112"/>
              <w:rPr>
                <w:rFonts w:ascii="Arial" w:hAnsi="Arial" w:cs="Arial"/>
                <w:b/>
                <w:sz w:val="20"/>
                <w:szCs w:val="20"/>
              </w:rPr>
            </w:pPr>
            <w:r w:rsidRPr="003E0A06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PART</w:t>
            </w:r>
            <w:r w:rsidRPr="003E0A06">
              <w:rPr>
                <w:rFonts w:ascii="Arial" w:hAnsi="Arial" w:cs="Arial"/>
                <w:b/>
                <w:color w:val="000000"/>
                <w:spacing w:val="45"/>
                <w:sz w:val="20"/>
                <w:szCs w:val="20"/>
                <w:highlight w:val="yellow"/>
              </w:rPr>
              <w:t xml:space="preserve"> </w:t>
            </w:r>
            <w:r w:rsidRPr="003E0A06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1:</w:t>
            </w:r>
            <w:r w:rsidRPr="003E0A06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  <w:t>Comments</w:t>
            </w:r>
          </w:p>
        </w:tc>
      </w:tr>
      <w:tr w:rsidR="008A151F" w:rsidRPr="003E0A06" w:rsidTr="008A151F">
        <w:trPr>
          <w:trHeight w:val="964"/>
        </w:trPr>
        <w:tc>
          <w:tcPr>
            <w:tcW w:w="5210" w:type="dxa"/>
          </w:tcPr>
          <w:p w:rsidR="008A151F" w:rsidRPr="003E0A06" w:rsidRDefault="008A151F" w:rsidP="008A151F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56" w:type="dxa"/>
          </w:tcPr>
          <w:p w:rsidR="008A151F" w:rsidRPr="003E0A06" w:rsidRDefault="008A151F" w:rsidP="008A151F">
            <w:pPr>
              <w:pStyle w:val="TableParagraph"/>
              <w:spacing w:line="228" w:lineRule="exact"/>
              <w:ind w:left="108"/>
              <w:rPr>
                <w:rFonts w:ascii="Arial" w:hAnsi="Arial" w:cs="Arial"/>
                <w:b/>
                <w:sz w:val="20"/>
                <w:szCs w:val="20"/>
              </w:rPr>
            </w:pPr>
            <w:r w:rsidRPr="003E0A06">
              <w:rPr>
                <w:rFonts w:ascii="Arial" w:hAnsi="Arial" w:cs="Arial"/>
                <w:b/>
                <w:sz w:val="20"/>
                <w:szCs w:val="20"/>
              </w:rPr>
              <w:t>Reviewer’s</w:t>
            </w:r>
            <w:r w:rsidRPr="003E0A06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pacing w:val="-2"/>
                <w:sz w:val="20"/>
                <w:szCs w:val="20"/>
              </w:rPr>
              <w:t>comment</w:t>
            </w:r>
          </w:p>
          <w:p w:rsidR="008A151F" w:rsidRPr="003E0A06" w:rsidRDefault="008A151F" w:rsidP="008A151F">
            <w:pPr>
              <w:pStyle w:val="TableParagraph"/>
              <w:ind w:left="108" w:right="137"/>
              <w:rPr>
                <w:rFonts w:ascii="Arial" w:hAnsi="Arial" w:cs="Arial"/>
                <w:b/>
                <w:sz w:val="20"/>
                <w:szCs w:val="20"/>
              </w:rPr>
            </w:pPr>
            <w:r w:rsidRPr="003E0A06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Artificial</w:t>
            </w:r>
            <w:r w:rsidRPr="003E0A06">
              <w:rPr>
                <w:rFonts w:ascii="Arial" w:hAnsi="Arial" w:cs="Arial"/>
                <w:b/>
                <w:color w:val="000000"/>
                <w:spacing w:val="-6"/>
                <w:sz w:val="20"/>
                <w:szCs w:val="20"/>
                <w:highlight w:val="yellow"/>
              </w:rPr>
              <w:t xml:space="preserve"> </w:t>
            </w:r>
            <w:r w:rsidRPr="003E0A06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Intelligence</w:t>
            </w:r>
            <w:r w:rsidRPr="003E0A06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</w:rPr>
              <w:t xml:space="preserve"> </w:t>
            </w:r>
            <w:r w:rsidRPr="003E0A06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(AI)</w:t>
            </w:r>
            <w:r w:rsidRPr="003E0A06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</w:rPr>
              <w:t xml:space="preserve"> </w:t>
            </w:r>
            <w:r w:rsidRPr="003E0A06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generated</w:t>
            </w:r>
            <w:r w:rsidRPr="003E0A06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</w:rPr>
              <w:t xml:space="preserve"> </w:t>
            </w:r>
            <w:r w:rsidRPr="003E0A06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or</w:t>
            </w:r>
            <w:r w:rsidRPr="003E0A06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</w:rPr>
              <w:t xml:space="preserve"> </w:t>
            </w:r>
            <w:r w:rsidRPr="003E0A06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assisted</w:t>
            </w:r>
            <w:r w:rsidRPr="003E0A06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</w:rPr>
              <w:t xml:space="preserve"> </w:t>
            </w:r>
            <w:r w:rsidRPr="003E0A06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review</w:t>
            </w:r>
            <w:r w:rsidRPr="003E0A06">
              <w:rPr>
                <w:rFonts w:ascii="Arial" w:hAnsi="Arial" w:cs="Arial"/>
                <w:b/>
                <w:color w:val="000000"/>
                <w:spacing w:val="-3"/>
                <w:sz w:val="20"/>
                <w:szCs w:val="20"/>
                <w:highlight w:val="yellow"/>
              </w:rPr>
              <w:t xml:space="preserve"> </w:t>
            </w:r>
            <w:r w:rsidRPr="003E0A06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comments</w:t>
            </w:r>
            <w:r w:rsidRPr="003E0A06">
              <w:rPr>
                <w:rFonts w:ascii="Arial" w:hAnsi="Arial" w:cs="Arial"/>
                <w:b/>
                <w:color w:val="000000"/>
                <w:spacing w:val="-6"/>
                <w:sz w:val="20"/>
                <w:szCs w:val="20"/>
                <w:highlight w:val="yellow"/>
              </w:rPr>
              <w:t xml:space="preserve"> </w:t>
            </w:r>
            <w:r w:rsidRPr="003E0A06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are</w:t>
            </w:r>
            <w:r w:rsidRPr="003E0A06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</w:rPr>
              <w:t xml:space="preserve"> </w:t>
            </w:r>
            <w:r w:rsidRPr="003E0A06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strictly</w:t>
            </w:r>
            <w:r w:rsidRPr="003E0A06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3E0A06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prohibited</w:t>
            </w:r>
            <w:r w:rsidRPr="003E0A06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</w:rPr>
              <w:t xml:space="preserve"> </w:t>
            </w:r>
            <w:r w:rsidRPr="003E0A06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during</w:t>
            </w:r>
            <w:r w:rsidRPr="003E0A06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3E0A06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peer</w:t>
            </w:r>
            <w:r w:rsidRPr="003E0A06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  <w:highlight w:val="yellow"/>
              </w:rPr>
              <w:t>review.</w:t>
            </w:r>
          </w:p>
        </w:tc>
        <w:tc>
          <w:tcPr>
            <w:tcW w:w="6271" w:type="dxa"/>
          </w:tcPr>
          <w:p w:rsidR="008A151F" w:rsidRPr="003E0A06" w:rsidRDefault="008A151F" w:rsidP="008A151F">
            <w:pPr>
              <w:pStyle w:val="TableParagraph"/>
              <w:spacing w:line="252" w:lineRule="auto"/>
              <w:ind w:left="109" w:right="734"/>
              <w:rPr>
                <w:rFonts w:ascii="Arial" w:hAnsi="Arial" w:cs="Arial"/>
                <w:sz w:val="20"/>
                <w:szCs w:val="20"/>
              </w:rPr>
            </w:pPr>
            <w:r w:rsidRPr="003E0A06">
              <w:rPr>
                <w:rFonts w:ascii="Arial" w:hAnsi="Arial" w:cs="Arial"/>
                <w:b/>
                <w:sz w:val="20"/>
                <w:szCs w:val="20"/>
              </w:rPr>
              <w:t>Author’s</w:t>
            </w:r>
            <w:r w:rsidRPr="003E0A0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Feedback</w:t>
            </w:r>
            <w:r w:rsidRPr="003E0A0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(It</w:t>
            </w:r>
            <w:r w:rsidRPr="003E0A0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is</w:t>
            </w:r>
            <w:r w:rsidRPr="003E0A0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mandatory</w:t>
            </w:r>
            <w:r w:rsidRPr="003E0A06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that</w:t>
            </w:r>
            <w:r w:rsidRPr="003E0A0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authors</w:t>
            </w:r>
            <w:r w:rsidRPr="003E0A0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should</w:t>
            </w:r>
            <w:r w:rsidRPr="003E0A0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write</w:t>
            </w:r>
            <w:r w:rsidRPr="003E0A0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his/her feedback here)</w:t>
            </w:r>
          </w:p>
        </w:tc>
      </w:tr>
      <w:tr w:rsidR="008A151F" w:rsidRPr="003E0A06" w:rsidTr="008A151F">
        <w:trPr>
          <w:trHeight w:val="1264"/>
        </w:trPr>
        <w:tc>
          <w:tcPr>
            <w:tcW w:w="5210" w:type="dxa"/>
          </w:tcPr>
          <w:p w:rsidR="008A151F" w:rsidRPr="003E0A06" w:rsidRDefault="008A151F" w:rsidP="008A151F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3E0A06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3E0A0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write</w:t>
            </w:r>
            <w:r w:rsidRPr="003E0A0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3E0A0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few</w:t>
            </w:r>
            <w:r w:rsidRPr="003E0A0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sentences</w:t>
            </w:r>
            <w:r w:rsidRPr="003E0A0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regarding</w:t>
            </w:r>
            <w:r w:rsidRPr="003E0A0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3E0A0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 xml:space="preserve">importance of this manuscript for the scientific community. A minimum of 3-4 sentences may be required for this </w:t>
            </w:r>
            <w:r w:rsidRPr="003E0A06">
              <w:rPr>
                <w:rFonts w:ascii="Arial" w:hAnsi="Arial" w:cs="Arial"/>
                <w:b/>
                <w:spacing w:val="-2"/>
                <w:sz w:val="20"/>
                <w:szCs w:val="20"/>
              </w:rPr>
              <w:t>part.</w:t>
            </w:r>
          </w:p>
        </w:tc>
        <w:tc>
          <w:tcPr>
            <w:tcW w:w="9356" w:type="dxa"/>
          </w:tcPr>
          <w:p w:rsidR="008A151F" w:rsidRPr="003E0A06" w:rsidRDefault="008A151F" w:rsidP="008A151F">
            <w:pPr>
              <w:pStyle w:val="TableParagraph"/>
              <w:ind w:left="108" w:right="137"/>
              <w:rPr>
                <w:rFonts w:ascii="Arial" w:hAnsi="Arial" w:cs="Arial"/>
                <w:sz w:val="20"/>
                <w:szCs w:val="20"/>
              </w:rPr>
            </w:pPr>
            <w:r w:rsidRPr="003E0A06">
              <w:rPr>
                <w:rFonts w:ascii="Arial" w:hAnsi="Arial" w:cs="Arial"/>
                <w:sz w:val="20"/>
                <w:szCs w:val="20"/>
              </w:rPr>
              <w:t>Salinity</w:t>
            </w:r>
            <w:r w:rsidRPr="003E0A0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affects</w:t>
            </w:r>
            <w:r w:rsidRPr="003E0A0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more</w:t>
            </w:r>
            <w:r w:rsidRPr="003E0A0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than</w:t>
            </w:r>
            <w:r w:rsidRPr="003E0A0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10</w:t>
            </w:r>
            <w:r w:rsidRPr="003E0A0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percent</w:t>
            </w:r>
            <w:r w:rsidRPr="003E0A06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of</w:t>
            </w:r>
            <w:r w:rsidRPr="003E0A06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the</w:t>
            </w:r>
            <w:r w:rsidRPr="003E0A06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world's agricultural</w:t>
            </w:r>
            <w:r w:rsidRPr="003E0A0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land,</w:t>
            </w:r>
            <w:r w:rsidRPr="003E0A0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posing</w:t>
            </w:r>
            <w:r w:rsidRPr="003E0A0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a</w:t>
            </w:r>
            <w:r w:rsidRPr="003E0A0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severe</w:t>
            </w:r>
            <w:r w:rsidRPr="003E0A0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risk to</w:t>
            </w:r>
            <w:r w:rsidRPr="003E0A0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global</w:t>
            </w:r>
            <w:r w:rsidRPr="003E0A0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 xml:space="preserve">food </w:t>
            </w:r>
            <w:proofErr w:type="gramStart"/>
            <w:r w:rsidRPr="003E0A06">
              <w:rPr>
                <w:rFonts w:ascii="Arial" w:hAnsi="Arial" w:cs="Arial"/>
                <w:sz w:val="20"/>
                <w:szCs w:val="20"/>
              </w:rPr>
              <w:t>security</w:t>
            </w:r>
            <w:r w:rsidRPr="003E0A0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.</w:t>
            </w:r>
            <w:proofErr w:type="gramEnd"/>
            <w:r w:rsidRPr="003E0A0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Soil</w:t>
            </w:r>
            <w:r w:rsidRPr="003E0A0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salinity</w:t>
            </w:r>
            <w:r w:rsidRPr="003E0A0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is</w:t>
            </w:r>
            <w:r w:rsidRPr="003E0A0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a</w:t>
            </w:r>
            <w:r w:rsidRPr="003E0A0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significant</w:t>
            </w:r>
            <w:r w:rsidRPr="003E0A0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abiotic</w:t>
            </w:r>
            <w:r w:rsidRPr="003E0A0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stressor,</w:t>
            </w:r>
            <w:r w:rsidRPr="003E0A0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resulting</w:t>
            </w:r>
            <w:r w:rsidRPr="003E0A0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from the excessive</w:t>
            </w:r>
            <w:r w:rsidRPr="003E0A0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buildup</w:t>
            </w:r>
            <w:r w:rsidRPr="003E0A0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of</w:t>
            </w:r>
            <w:r w:rsidRPr="003E0A0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salts</w:t>
            </w:r>
            <w:r w:rsidRPr="003E0A06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in</w:t>
            </w:r>
            <w:r w:rsidRPr="003E0A0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 xml:space="preserve">the soil, which adversely affects crop growth and development. The two main factors contributing to the increasing </w:t>
            </w:r>
            <w:proofErr w:type="spellStart"/>
            <w:r w:rsidRPr="003E0A06">
              <w:rPr>
                <w:rFonts w:ascii="Arial" w:hAnsi="Arial" w:cs="Arial"/>
                <w:sz w:val="20"/>
                <w:szCs w:val="20"/>
              </w:rPr>
              <w:t>salinisation</w:t>
            </w:r>
            <w:proofErr w:type="spellEnd"/>
            <w:r w:rsidRPr="003E0A06">
              <w:rPr>
                <w:rFonts w:ascii="Arial" w:hAnsi="Arial" w:cs="Arial"/>
                <w:sz w:val="20"/>
                <w:szCs w:val="20"/>
              </w:rPr>
              <w:t xml:space="preserve"> of agricultural land are the rising mean sea level and inefficient irrigation </w:t>
            </w:r>
            <w:r w:rsidRPr="003E0A06">
              <w:rPr>
                <w:rFonts w:ascii="Arial" w:hAnsi="Arial" w:cs="Arial"/>
                <w:spacing w:val="-2"/>
                <w:sz w:val="20"/>
                <w:szCs w:val="20"/>
              </w:rPr>
              <w:t>practices.</w:t>
            </w:r>
          </w:p>
        </w:tc>
        <w:tc>
          <w:tcPr>
            <w:tcW w:w="6271" w:type="dxa"/>
          </w:tcPr>
          <w:p w:rsidR="008A151F" w:rsidRPr="003E0A06" w:rsidRDefault="008A151F" w:rsidP="008A151F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151F" w:rsidRPr="003E0A06" w:rsidTr="008A151F">
        <w:trPr>
          <w:trHeight w:val="1262"/>
        </w:trPr>
        <w:tc>
          <w:tcPr>
            <w:tcW w:w="5210" w:type="dxa"/>
          </w:tcPr>
          <w:p w:rsidR="008A151F" w:rsidRPr="003E0A06" w:rsidRDefault="008A151F" w:rsidP="008A151F">
            <w:pPr>
              <w:pStyle w:val="TableParagraph"/>
              <w:spacing w:line="228" w:lineRule="exact"/>
              <w:ind w:left="467"/>
              <w:rPr>
                <w:rFonts w:ascii="Arial" w:hAnsi="Arial" w:cs="Arial"/>
                <w:b/>
                <w:sz w:val="20"/>
                <w:szCs w:val="20"/>
              </w:rPr>
            </w:pPr>
            <w:r w:rsidRPr="003E0A06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3E0A0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3E0A06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r w:rsidRPr="003E0A06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3E0A06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3E0A06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3E0A06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pacing w:val="-2"/>
                <w:sz w:val="20"/>
                <w:szCs w:val="20"/>
              </w:rPr>
              <w:t>suitable?</w:t>
            </w:r>
          </w:p>
          <w:p w:rsidR="008A151F" w:rsidRPr="003E0A06" w:rsidRDefault="008A151F" w:rsidP="008A151F">
            <w:pPr>
              <w:pStyle w:val="TableParagraph"/>
              <w:ind w:left="467"/>
              <w:rPr>
                <w:rFonts w:ascii="Arial" w:hAnsi="Arial" w:cs="Arial"/>
                <w:b/>
                <w:sz w:val="20"/>
                <w:szCs w:val="20"/>
              </w:rPr>
            </w:pPr>
            <w:r w:rsidRPr="003E0A06">
              <w:rPr>
                <w:rFonts w:ascii="Arial" w:hAnsi="Arial" w:cs="Arial"/>
                <w:b/>
                <w:sz w:val="20"/>
                <w:szCs w:val="20"/>
              </w:rPr>
              <w:t>(If</w:t>
            </w:r>
            <w:r w:rsidRPr="003E0A0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not</w:t>
            </w:r>
            <w:r w:rsidRPr="003E0A0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3E0A0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suggest</w:t>
            </w:r>
            <w:r w:rsidRPr="003E0A0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an</w:t>
            </w:r>
            <w:r w:rsidRPr="003E0A0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alternative</w:t>
            </w:r>
            <w:r w:rsidRPr="003E0A0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pacing w:val="-2"/>
                <w:sz w:val="20"/>
                <w:szCs w:val="20"/>
              </w:rPr>
              <w:t>title)</w:t>
            </w:r>
          </w:p>
        </w:tc>
        <w:tc>
          <w:tcPr>
            <w:tcW w:w="9356" w:type="dxa"/>
          </w:tcPr>
          <w:p w:rsidR="008A151F" w:rsidRPr="003E0A06" w:rsidRDefault="008A151F" w:rsidP="008A151F">
            <w:pPr>
              <w:pStyle w:val="TableParagraph"/>
              <w:spacing w:line="228" w:lineRule="exact"/>
              <w:ind w:left="468"/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3E0A06">
              <w:rPr>
                <w:rFonts w:ascii="Arial" w:hAnsi="Arial" w:cs="Arial"/>
                <w:b/>
                <w:sz w:val="20"/>
                <w:szCs w:val="20"/>
              </w:rPr>
              <w:t>Yes</w:t>
            </w:r>
            <w:proofErr w:type="gramEnd"/>
            <w:r w:rsidRPr="003E0A06">
              <w:rPr>
                <w:rFonts w:ascii="Arial" w:hAnsi="Arial" w:cs="Arial"/>
                <w:b/>
                <w:spacing w:val="4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3E0A06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r w:rsidRPr="003E0A06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3E0A06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3E0A06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3E0A06">
              <w:rPr>
                <w:rFonts w:ascii="Arial" w:hAnsi="Arial" w:cs="Arial"/>
                <w:b/>
                <w:spacing w:val="72"/>
                <w:w w:val="150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3E0A0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pacing w:val="-2"/>
                <w:sz w:val="20"/>
                <w:szCs w:val="20"/>
              </w:rPr>
              <w:t>suitable.</w:t>
            </w:r>
          </w:p>
        </w:tc>
        <w:tc>
          <w:tcPr>
            <w:tcW w:w="6271" w:type="dxa"/>
          </w:tcPr>
          <w:p w:rsidR="008A151F" w:rsidRPr="003E0A06" w:rsidRDefault="008A151F" w:rsidP="008A151F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151F" w:rsidRPr="003E0A06" w:rsidTr="008A151F">
        <w:trPr>
          <w:trHeight w:val="1262"/>
        </w:trPr>
        <w:tc>
          <w:tcPr>
            <w:tcW w:w="5210" w:type="dxa"/>
          </w:tcPr>
          <w:p w:rsidR="008A151F" w:rsidRPr="003E0A06" w:rsidRDefault="008A151F" w:rsidP="008A151F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3E0A06">
              <w:rPr>
                <w:rFonts w:ascii="Arial" w:hAnsi="Arial" w:cs="Arial"/>
                <w:b/>
                <w:sz w:val="20"/>
                <w:szCs w:val="20"/>
              </w:rPr>
              <w:t>Is the abstract of the article comprehensive? Do you suggest</w:t>
            </w:r>
            <w:r w:rsidRPr="003E0A0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3E0A0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addition</w:t>
            </w:r>
            <w:r w:rsidRPr="003E0A0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(or</w:t>
            </w:r>
            <w:r w:rsidRPr="003E0A0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deletion)</w:t>
            </w:r>
            <w:r w:rsidRPr="003E0A0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3E0A0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some</w:t>
            </w:r>
            <w:r w:rsidRPr="003E0A0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points</w:t>
            </w:r>
            <w:r w:rsidRPr="003E0A0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3E0A0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this section? Please write your suggestions here.</w:t>
            </w:r>
          </w:p>
        </w:tc>
        <w:tc>
          <w:tcPr>
            <w:tcW w:w="9356" w:type="dxa"/>
          </w:tcPr>
          <w:p w:rsidR="008A151F" w:rsidRPr="003E0A06" w:rsidRDefault="008A151F" w:rsidP="008A151F">
            <w:pPr>
              <w:pStyle w:val="TableParagraph"/>
              <w:spacing w:line="268" w:lineRule="exact"/>
              <w:ind w:left="468"/>
              <w:rPr>
                <w:rFonts w:ascii="Arial" w:hAnsi="Arial" w:cs="Arial"/>
                <w:sz w:val="20"/>
                <w:szCs w:val="20"/>
              </w:rPr>
            </w:pPr>
            <w:r w:rsidRPr="003E0A06">
              <w:rPr>
                <w:rFonts w:ascii="Arial" w:hAnsi="Arial" w:cs="Arial"/>
                <w:b/>
                <w:sz w:val="20"/>
                <w:szCs w:val="20"/>
              </w:rPr>
              <w:t>Yes,</w:t>
            </w:r>
            <w:r w:rsidRPr="003E0A06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the</w:t>
            </w:r>
            <w:r w:rsidRPr="003E0A06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abstract</w:t>
            </w:r>
            <w:r w:rsidRPr="003E0A06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of the</w:t>
            </w:r>
            <w:r w:rsidRPr="003E0A0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article</w:t>
            </w:r>
            <w:r w:rsidRPr="003E0A06">
              <w:rPr>
                <w:rFonts w:ascii="Arial" w:hAnsi="Arial" w:cs="Arial"/>
                <w:spacing w:val="59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is</w:t>
            </w:r>
            <w:r w:rsidRPr="003E0A06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pacing w:val="-2"/>
                <w:sz w:val="20"/>
                <w:szCs w:val="20"/>
              </w:rPr>
              <w:t>comprehensive.</w:t>
            </w:r>
          </w:p>
        </w:tc>
        <w:tc>
          <w:tcPr>
            <w:tcW w:w="6271" w:type="dxa"/>
          </w:tcPr>
          <w:p w:rsidR="008A151F" w:rsidRPr="003E0A06" w:rsidRDefault="008A151F" w:rsidP="008A151F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151F" w:rsidRPr="003E0A06" w:rsidTr="008A151F">
        <w:trPr>
          <w:trHeight w:val="705"/>
        </w:trPr>
        <w:tc>
          <w:tcPr>
            <w:tcW w:w="5210" w:type="dxa"/>
          </w:tcPr>
          <w:p w:rsidR="008A151F" w:rsidRPr="003E0A06" w:rsidRDefault="008A151F" w:rsidP="008A151F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3E0A06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3E0A06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3E0A0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manuscript</w:t>
            </w:r>
            <w:r w:rsidRPr="003E0A0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scientifically,</w:t>
            </w:r>
            <w:r w:rsidRPr="003E0A0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correct?</w:t>
            </w:r>
            <w:r w:rsidRPr="003E0A06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3E0A0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 xml:space="preserve">write </w:t>
            </w:r>
            <w:r w:rsidRPr="003E0A06">
              <w:rPr>
                <w:rFonts w:ascii="Arial" w:hAnsi="Arial" w:cs="Arial"/>
                <w:b/>
                <w:spacing w:val="-2"/>
                <w:sz w:val="20"/>
                <w:szCs w:val="20"/>
              </w:rPr>
              <w:t>here.</w:t>
            </w:r>
          </w:p>
        </w:tc>
        <w:tc>
          <w:tcPr>
            <w:tcW w:w="9356" w:type="dxa"/>
          </w:tcPr>
          <w:p w:rsidR="008A151F" w:rsidRPr="003E0A06" w:rsidRDefault="008A151F" w:rsidP="008A151F">
            <w:pPr>
              <w:pStyle w:val="TableParagraph"/>
              <w:spacing w:line="268" w:lineRule="exact"/>
              <w:ind w:left="108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3E0A06">
              <w:rPr>
                <w:rFonts w:ascii="Arial" w:hAnsi="Arial" w:cs="Arial"/>
                <w:sz w:val="20"/>
                <w:szCs w:val="20"/>
              </w:rPr>
              <w:t>Yes</w:t>
            </w:r>
            <w:r w:rsidRPr="003E0A06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,</w:t>
            </w:r>
            <w:proofErr w:type="gramEnd"/>
            <w:r w:rsidRPr="003E0A06">
              <w:rPr>
                <w:rFonts w:ascii="Arial" w:hAnsi="Arial" w:cs="Arial"/>
                <w:spacing w:val="9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the</w:t>
            </w:r>
            <w:r w:rsidRPr="003E0A0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manuscript</w:t>
            </w:r>
            <w:r w:rsidRPr="003E0A06">
              <w:rPr>
                <w:rFonts w:ascii="Arial" w:hAnsi="Arial" w:cs="Arial"/>
                <w:spacing w:val="29"/>
                <w:sz w:val="20"/>
                <w:szCs w:val="20"/>
              </w:rPr>
              <w:t xml:space="preserve">  </w:t>
            </w:r>
            <w:r w:rsidRPr="003E0A06">
              <w:rPr>
                <w:rFonts w:ascii="Arial" w:hAnsi="Arial" w:cs="Arial"/>
                <w:sz w:val="20"/>
                <w:szCs w:val="20"/>
              </w:rPr>
              <w:t>is</w:t>
            </w:r>
            <w:r w:rsidRPr="003E0A06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pacing w:val="-2"/>
                <w:sz w:val="20"/>
                <w:szCs w:val="20"/>
              </w:rPr>
              <w:t>scientifically.</w:t>
            </w:r>
          </w:p>
        </w:tc>
        <w:tc>
          <w:tcPr>
            <w:tcW w:w="6271" w:type="dxa"/>
          </w:tcPr>
          <w:p w:rsidR="008A151F" w:rsidRPr="003E0A06" w:rsidRDefault="008A151F" w:rsidP="008A151F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151F" w:rsidRPr="003E0A06" w:rsidTr="008A151F">
        <w:trPr>
          <w:trHeight w:val="702"/>
        </w:trPr>
        <w:tc>
          <w:tcPr>
            <w:tcW w:w="5210" w:type="dxa"/>
          </w:tcPr>
          <w:p w:rsidR="008A151F" w:rsidRPr="003E0A06" w:rsidRDefault="008A151F" w:rsidP="008A151F">
            <w:pPr>
              <w:pStyle w:val="TableParagraph"/>
              <w:spacing w:line="230" w:lineRule="exact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3E0A06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3E0A0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3E0A0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references</w:t>
            </w:r>
            <w:r w:rsidRPr="003E0A0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sufficient</w:t>
            </w:r>
            <w:r w:rsidRPr="003E0A06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3E0A0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recent?</w:t>
            </w:r>
            <w:r w:rsidRPr="003E0A0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If</w:t>
            </w:r>
            <w:r w:rsidRPr="003E0A0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you</w:t>
            </w:r>
            <w:r w:rsidRPr="003E0A0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have suggestions of additional references, please mention them in the review form.</w:t>
            </w:r>
          </w:p>
        </w:tc>
        <w:tc>
          <w:tcPr>
            <w:tcW w:w="9356" w:type="dxa"/>
          </w:tcPr>
          <w:p w:rsidR="008A151F" w:rsidRPr="003E0A06" w:rsidRDefault="008A151F" w:rsidP="008A151F">
            <w:pPr>
              <w:pStyle w:val="TableParagraph"/>
              <w:spacing w:line="223" w:lineRule="exact"/>
              <w:ind w:left="108"/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3E0A06">
              <w:rPr>
                <w:rFonts w:ascii="Arial" w:hAnsi="Arial" w:cs="Arial"/>
                <w:sz w:val="20"/>
                <w:szCs w:val="20"/>
              </w:rPr>
              <w:t>Yes</w:t>
            </w:r>
            <w:r w:rsidRPr="003E0A0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,</w:t>
            </w:r>
            <w:proofErr w:type="gramEnd"/>
            <w:r w:rsidRPr="003E0A0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3E0A06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references</w:t>
            </w:r>
            <w:r w:rsidRPr="003E0A06">
              <w:rPr>
                <w:rFonts w:ascii="Arial" w:hAnsi="Arial" w:cs="Arial"/>
                <w:b/>
                <w:spacing w:val="4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3E0A06">
              <w:rPr>
                <w:rFonts w:ascii="Arial" w:hAnsi="Arial" w:cs="Arial"/>
                <w:b/>
                <w:spacing w:val="4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sufficient</w:t>
            </w:r>
            <w:r w:rsidRPr="003E0A06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3E0A0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pacing w:val="-2"/>
                <w:sz w:val="20"/>
                <w:szCs w:val="20"/>
              </w:rPr>
              <w:t>recent.</w:t>
            </w:r>
          </w:p>
        </w:tc>
        <w:tc>
          <w:tcPr>
            <w:tcW w:w="6271" w:type="dxa"/>
          </w:tcPr>
          <w:p w:rsidR="008A151F" w:rsidRPr="003E0A06" w:rsidRDefault="008A151F" w:rsidP="008A151F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151F" w:rsidRPr="003E0A06" w:rsidTr="008A151F">
        <w:trPr>
          <w:trHeight w:val="688"/>
        </w:trPr>
        <w:tc>
          <w:tcPr>
            <w:tcW w:w="5210" w:type="dxa"/>
          </w:tcPr>
          <w:p w:rsidR="008A151F" w:rsidRPr="003E0A06" w:rsidRDefault="008A151F" w:rsidP="008A151F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3E0A06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3E0A0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3E0A0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language/English</w:t>
            </w:r>
            <w:r w:rsidRPr="003E0A0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quality</w:t>
            </w:r>
            <w:r w:rsidRPr="003E0A06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3E0A06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3E0A0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3E0A06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suitable for scholarly communications?</w:t>
            </w:r>
          </w:p>
        </w:tc>
        <w:tc>
          <w:tcPr>
            <w:tcW w:w="9356" w:type="dxa"/>
          </w:tcPr>
          <w:p w:rsidR="008A151F" w:rsidRPr="003E0A06" w:rsidRDefault="008A151F" w:rsidP="008A151F">
            <w:pPr>
              <w:pStyle w:val="TableParagraph"/>
              <w:spacing w:line="268" w:lineRule="exact"/>
              <w:ind w:left="159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3E0A06">
              <w:rPr>
                <w:rFonts w:ascii="Arial" w:hAnsi="Arial" w:cs="Arial"/>
                <w:sz w:val="20"/>
                <w:szCs w:val="20"/>
              </w:rPr>
              <w:t>Yes</w:t>
            </w:r>
            <w:r w:rsidRPr="003E0A06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,</w:t>
            </w:r>
            <w:proofErr w:type="gramEnd"/>
            <w:r w:rsidRPr="003E0A06">
              <w:rPr>
                <w:rFonts w:ascii="Arial" w:hAnsi="Arial" w:cs="Arial"/>
                <w:sz w:val="20"/>
                <w:szCs w:val="20"/>
              </w:rPr>
              <w:t xml:space="preserve"> the</w:t>
            </w:r>
            <w:r w:rsidRPr="003E0A0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language/English</w:t>
            </w:r>
            <w:r w:rsidRPr="003E0A06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quality</w:t>
            </w:r>
            <w:r w:rsidRPr="003E0A0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of</w:t>
            </w:r>
            <w:r w:rsidRPr="003E0A06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the</w:t>
            </w:r>
            <w:r w:rsidRPr="003E0A06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article</w:t>
            </w:r>
            <w:r w:rsidRPr="003E0A06">
              <w:rPr>
                <w:rFonts w:ascii="Arial" w:hAnsi="Arial" w:cs="Arial"/>
                <w:spacing w:val="2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is</w:t>
            </w:r>
            <w:r w:rsidRPr="003E0A06">
              <w:rPr>
                <w:rFonts w:ascii="Arial" w:hAnsi="Arial" w:cs="Arial"/>
                <w:spacing w:val="61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suitable</w:t>
            </w:r>
            <w:r w:rsidRPr="003E0A06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for</w:t>
            </w:r>
            <w:r w:rsidRPr="003E0A06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z w:val="20"/>
                <w:szCs w:val="20"/>
              </w:rPr>
              <w:t>scholarly</w:t>
            </w:r>
            <w:r w:rsidRPr="003E0A0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pacing w:val="-2"/>
                <w:sz w:val="20"/>
                <w:szCs w:val="20"/>
              </w:rPr>
              <w:t>communications.</w:t>
            </w:r>
          </w:p>
        </w:tc>
        <w:tc>
          <w:tcPr>
            <w:tcW w:w="6271" w:type="dxa"/>
          </w:tcPr>
          <w:p w:rsidR="008A151F" w:rsidRPr="003E0A06" w:rsidRDefault="008A151F" w:rsidP="008A151F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151F" w:rsidRPr="003E0A06" w:rsidTr="008A151F">
        <w:trPr>
          <w:trHeight w:val="1180"/>
        </w:trPr>
        <w:tc>
          <w:tcPr>
            <w:tcW w:w="5210" w:type="dxa"/>
          </w:tcPr>
          <w:p w:rsidR="008A151F" w:rsidRPr="003E0A06" w:rsidRDefault="008A151F" w:rsidP="008A151F">
            <w:pPr>
              <w:pStyle w:val="TableParagraph"/>
              <w:spacing w:line="225" w:lineRule="exact"/>
              <w:rPr>
                <w:rFonts w:ascii="Arial" w:hAnsi="Arial" w:cs="Arial"/>
                <w:sz w:val="20"/>
                <w:szCs w:val="20"/>
              </w:rPr>
            </w:pPr>
            <w:r w:rsidRPr="003E0A06">
              <w:rPr>
                <w:rFonts w:ascii="Arial" w:hAnsi="Arial" w:cs="Arial"/>
                <w:b/>
                <w:spacing w:val="-2"/>
                <w:sz w:val="20"/>
                <w:szCs w:val="20"/>
                <w:u w:val="single"/>
              </w:rPr>
              <w:t>Optional/General</w:t>
            </w:r>
            <w:r w:rsidRPr="003E0A06">
              <w:rPr>
                <w:rFonts w:ascii="Arial" w:hAnsi="Arial" w:cs="Arial"/>
                <w:b/>
                <w:spacing w:val="18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spacing w:val="-2"/>
                <w:sz w:val="20"/>
                <w:szCs w:val="20"/>
              </w:rPr>
              <w:t>comments</w:t>
            </w:r>
          </w:p>
        </w:tc>
        <w:tc>
          <w:tcPr>
            <w:tcW w:w="9356" w:type="dxa"/>
          </w:tcPr>
          <w:p w:rsidR="008A151F" w:rsidRPr="003E0A06" w:rsidRDefault="008A151F" w:rsidP="008A151F">
            <w:pPr>
              <w:pStyle w:val="TableParagraph"/>
              <w:ind w:left="159"/>
              <w:rPr>
                <w:rFonts w:ascii="Arial" w:hAnsi="Arial" w:cs="Arial"/>
                <w:b/>
                <w:sz w:val="20"/>
                <w:szCs w:val="20"/>
              </w:rPr>
            </w:pPr>
            <w:r w:rsidRPr="003E0A06">
              <w:rPr>
                <w:rFonts w:ascii="Arial" w:hAnsi="Arial" w:cs="Arial"/>
                <w:b/>
                <w:sz w:val="20"/>
                <w:szCs w:val="20"/>
              </w:rPr>
              <w:t>It</w:t>
            </w:r>
            <w:r w:rsidRPr="003E0A06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3E0A06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z w:val="20"/>
                <w:szCs w:val="20"/>
              </w:rPr>
              <w:t>very</w:t>
            </w:r>
            <w:r w:rsidRPr="003E0A06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3E0A06">
              <w:rPr>
                <w:rFonts w:ascii="Arial" w:hAnsi="Arial" w:cs="Arial"/>
                <w:b/>
                <w:spacing w:val="-4"/>
                <w:sz w:val="20"/>
                <w:szCs w:val="20"/>
              </w:rPr>
              <w:t>good</w:t>
            </w:r>
          </w:p>
        </w:tc>
        <w:tc>
          <w:tcPr>
            <w:tcW w:w="6271" w:type="dxa"/>
          </w:tcPr>
          <w:p w:rsidR="008A151F" w:rsidRPr="003E0A06" w:rsidRDefault="008A151F" w:rsidP="008A151F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479FA" w:rsidRPr="003E0A06" w:rsidRDefault="001479FA">
      <w:pPr>
        <w:rPr>
          <w:rFonts w:ascii="Arial" w:hAnsi="Arial" w:cs="Arial"/>
          <w:sz w:val="20"/>
          <w:szCs w:val="20"/>
        </w:rPr>
        <w:sectPr w:rsidR="001479FA" w:rsidRPr="003E0A06">
          <w:headerReference w:type="default" r:id="rId7"/>
          <w:footerReference w:type="default" r:id="rId8"/>
          <w:type w:val="continuous"/>
          <w:pgSz w:w="23820" w:h="16840" w:orient="landscape"/>
          <w:pgMar w:top="1820" w:right="1275" w:bottom="880" w:left="1275" w:header="1280" w:footer="699" w:gutter="0"/>
          <w:pgNumType w:start="1"/>
          <w:cols w:space="720"/>
        </w:sectPr>
      </w:pPr>
      <w:bookmarkStart w:id="0" w:name="_GoBack"/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40"/>
        <w:gridCol w:w="7279"/>
        <w:gridCol w:w="7267"/>
      </w:tblGrid>
      <w:tr w:rsidR="00E572FE" w:rsidRPr="003E0A06" w:rsidTr="00E572FE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572FE" w:rsidRPr="003E0A06" w:rsidRDefault="00E572F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1" w:name="_Hlk156057883"/>
            <w:bookmarkStart w:id="2" w:name="_Hlk156057704"/>
            <w:r w:rsidRPr="003E0A0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3E0A0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:rsidR="00E572FE" w:rsidRPr="003E0A06" w:rsidRDefault="00E572F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572FE" w:rsidRPr="003E0A06" w:rsidTr="00E572FE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572FE" w:rsidRPr="003E0A06" w:rsidRDefault="00E572F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572FE" w:rsidRPr="003E0A06" w:rsidRDefault="00E572F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E0A0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572FE" w:rsidRPr="003E0A06" w:rsidRDefault="00E572FE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3E0A0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3E0A06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E572FE" w:rsidRPr="003E0A06" w:rsidRDefault="00E572F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572FE" w:rsidRPr="003E0A06" w:rsidTr="00E572FE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572FE" w:rsidRPr="003E0A06" w:rsidRDefault="00E572F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E0A0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:rsidR="00E572FE" w:rsidRPr="003E0A06" w:rsidRDefault="00E572F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572FE" w:rsidRPr="003E0A06" w:rsidRDefault="00E572FE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E0A0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E0A0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E0A0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:rsidR="00E572FE" w:rsidRPr="003E0A06" w:rsidRDefault="00E572F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572FE" w:rsidRPr="003E0A06" w:rsidRDefault="00E572F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E572FE" w:rsidRPr="003E0A06" w:rsidRDefault="00E572F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E572FE" w:rsidRPr="003E0A06" w:rsidRDefault="00E572F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1"/>
    </w:tbl>
    <w:p w:rsidR="00E572FE" w:rsidRPr="003E0A06" w:rsidRDefault="00E572FE" w:rsidP="00E572FE">
      <w:pPr>
        <w:rPr>
          <w:rFonts w:ascii="Arial" w:hAnsi="Arial" w:cs="Arial"/>
          <w:sz w:val="20"/>
          <w:szCs w:val="20"/>
        </w:rPr>
      </w:pPr>
    </w:p>
    <w:p w:rsidR="00E572FE" w:rsidRPr="003E0A06" w:rsidRDefault="00E572FE" w:rsidP="00E572FE">
      <w:pPr>
        <w:rPr>
          <w:rFonts w:ascii="Arial" w:hAnsi="Arial" w:cs="Arial"/>
          <w:sz w:val="20"/>
          <w:szCs w:val="20"/>
        </w:rPr>
      </w:pPr>
    </w:p>
    <w:p w:rsidR="00E572FE" w:rsidRPr="003E0A06" w:rsidRDefault="00E572FE" w:rsidP="00E572FE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2"/>
    <w:p w:rsidR="003E0A06" w:rsidRPr="003E0A06" w:rsidRDefault="003E0A06" w:rsidP="003E0A0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E0A06">
        <w:rPr>
          <w:rFonts w:ascii="Arial" w:hAnsi="Arial" w:cs="Arial"/>
          <w:b/>
          <w:u w:val="single"/>
        </w:rPr>
        <w:t>Reviewer details:</w:t>
      </w:r>
    </w:p>
    <w:p w:rsidR="003E0A06" w:rsidRPr="003E0A06" w:rsidRDefault="003E0A06" w:rsidP="003E0A06">
      <w:pPr>
        <w:rPr>
          <w:rFonts w:ascii="Arial" w:hAnsi="Arial" w:cs="Arial"/>
          <w:b/>
          <w:color w:val="000000"/>
          <w:sz w:val="20"/>
          <w:szCs w:val="20"/>
        </w:rPr>
      </w:pPr>
    </w:p>
    <w:p w:rsidR="003E0A06" w:rsidRPr="003E0A06" w:rsidRDefault="003E0A06" w:rsidP="003E0A06">
      <w:pPr>
        <w:rPr>
          <w:rFonts w:ascii="Arial" w:hAnsi="Arial" w:cs="Arial"/>
          <w:sz w:val="20"/>
          <w:szCs w:val="20"/>
        </w:rPr>
      </w:pPr>
      <w:r w:rsidRPr="003E0A06">
        <w:rPr>
          <w:rFonts w:ascii="Arial" w:hAnsi="Arial" w:cs="Arial"/>
          <w:b/>
          <w:color w:val="000000"/>
          <w:sz w:val="20"/>
          <w:szCs w:val="20"/>
        </w:rPr>
        <w:t xml:space="preserve">Bushra Mahmood </w:t>
      </w:r>
      <w:proofErr w:type="spellStart"/>
      <w:r w:rsidRPr="003E0A06">
        <w:rPr>
          <w:rFonts w:ascii="Arial" w:hAnsi="Arial" w:cs="Arial"/>
          <w:b/>
          <w:color w:val="000000"/>
          <w:sz w:val="20"/>
          <w:szCs w:val="20"/>
        </w:rPr>
        <w:t>Alwan</w:t>
      </w:r>
      <w:proofErr w:type="spellEnd"/>
      <w:r w:rsidRPr="003E0A06">
        <w:rPr>
          <w:rFonts w:ascii="Arial" w:hAnsi="Arial" w:cs="Arial"/>
          <w:b/>
          <w:color w:val="000000"/>
          <w:sz w:val="20"/>
          <w:szCs w:val="20"/>
        </w:rPr>
        <w:t>, Iraq</w:t>
      </w:r>
      <w:r w:rsidRPr="003E0A06">
        <w:rPr>
          <w:rFonts w:ascii="Arial" w:hAnsi="Arial" w:cs="Arial"/>
          <w:b/>
          <w:color w:val="000000"/>
          <w:sz w:val="20"/>
          <w:szCs w:val="20"/>
        </w:rPr>
        <w:br/>
      </w:r>
    </w:p>
    <w:p w:rsidR="00E572FE" w:rsidRPr="003E0A06" w:rsidRDefault="00E572FE" w:rsidP="00E572FE">
      <w:pPr>
        <w:rPr>
          <w:rFonts w:ascii="Arial" w:hAnsi="Arial" w:cs="Arial"/>
          <w:sz w:val="20"/>
          <w:szCs w:val="20"/>
        </w:rPr>
      </w:pPr>
    </w:p>
    <w:p w:rsidR="001479FA" w:rsidRPr="003E0A06" w:rsidRDefault="001479FA">
      <w:pPr>
        <w:pStyle w:val="BodyText"/>
        <w:spacing w:before="12" w:after="1"/>
        <w:rPr>
          <w:rFonts w:ascii="Arial" w:hAnsi="Arial" w:cs="Arial"/>
          <w:b w:val="0"/>
        </w:rPr>
      </w:pPr>
    </w:p>
    <w:p w:rsidR="001479FA" w:rsidRPr="003E0A06" w:rsidRDefault="001479FA">
      <w:pPr>
        <w:pStyle w:val="BodyText"/>
        <w:rPr>
          <w:rFonts w:ascii="Arial" w:hAnsi="Arial" w:cs="Arial"/>
          <w:b w:val="0"/>
        </w:rPr>
      </w:pPr>
    </w:p>
    <w:p w:rsidR="001479FA" w:rsidRPr="003E0A06" w:rsidRDefault="001479FA">
      <w:pPr>
        <w:pStyle w:val="BodyText"/>
        <w:rPr>
          <w:rFonts w:ascii="Arial" w:hAnsi="Arial" w:cs="Arial"/>
          <w:b w:val="0"/>
        </w:rPr>
      </w:pPr>
    </w:p>
    <w:p w:rsidR="001479FA" w:rsidRPr="003E0A06" w:rsidRDefault="001479FA">
      <w:pPr>
        <w:pStyle w:val="BodyText"/>
        <w:rPr>
          <w:rFonts w:ascii="Arial" w:hAnsi="Arial" w:cs="Arial"/>
          <w:b w:val="0"/>
        </w:rPr>
      </w:pPr>
    </w:p>
    <w:p w:rsidR="001479FA" w:rsidRPr="003E0A06" w:rsidRDefault="001479FA">
      <w:pPr>
        <w:pStyle w:val="BodyText"/>
        <w:rPr>
          <w:rFonts w:ascii="Arial" w:hAnsi="Arial" w:cs="Arial"/>
          <w:b w:val="0"/>
        </w:rPr>
      </w:pPr>
    </w:p>
    <w:p w:rsidR="001479FA" w:rsidRPr="003E0A06" w:rsidRDefault="001479FA">
      <w:pPr>
        <w:pStyle w:val="BodyText"/>
        <w:rPr>
          <w:rFonts w:ascii="Arial" w:hAnsi="Arial" w:cs="Arial"/>
          <w:b w:val="0"/>
        </w:rPr>
      </w:pPr>
    </w:p>
    <w:p w:rsidR="001479FA" w:rsidRPr="003E0A06" w:rsidRDefault="001479FA">
      <w:pPr>
        <w:pStyle w:val="BodyText"/>
        <w:rPr>
          <w:rFonts w:ascii="Arial" w:hAnsi="Arial" w:cs="Arial"/>
          <w:b w:val="0"/>
        </w:rPr>
      </w:pPr>
    </w:p>
    <w:p w:rsidR="001479FA" w:rsidRPr="003E0A06" w:rsidRDefault="001479FA">
      <w:pPr>
        <w:pStyle w:val="BodyText"/>
        <w:rPr>
          <w:rFonts w:ascii="Arial" w:hAnsi="Arial" w:cs="Arial"/>
          <w:b w:val="0"/>
        </w:rPr>
      </w:pPr>
    </w:p>
    <w:p w:rsidR="001479FA" w:rsidRPr="003E0A06" w:rsidRDefault="001479FA">
      <w:pPr>
        <w:pStyle w:val="BodyText"/>
        <w:rPr>
          <w:rFonts w:ascii="Arial" w:hAnsi="Arial" w:cs="Arial"/>
          <w:b w:val="0"/>
        </w:rPr>
      </w:pPr>
    </w:p>
    <w:p w:rsidR="001479FA" w:rsidRPr="003E0A06" w:rsidRDefault="001479FA">
      <w:pPr>
        <w:pStyle w:val="BodyText"/>
        <w:rPr>
          <w:rFonts w:ascii="Arial" w:hAnsi="Arial" w:cs="Arial"/>
          <w:b w:val="0"/>
        </w:rPr>
      </w:pPr>
    </w:p>
    <w:sectPr w:rsidR="001479FA" w:rsidRPr="003E0A06" w:rsidSect="00E572FE">
      <w:pgSz w:w="23820" w:h="16840" w:orient="landscape"/>
      <w:pgMar w:top="1820" w:right="1275" w:bottom="1339" w:left="1275" w:header="1280" w:footer="69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5AE0" w:rsidRDefault="005B5AE0">
      <w:r>
        <w:separator/>
      </w:r>
    </w:p>
  </w:endnote>
  <w:endnote w:type="continuationSeparator" w:id="0">
    <w:p w:rsidR="005B5AE0" w:rsidRDefault="005B5A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479FA" w:rsidRDefault="008A6E92">
    <w:pPr>
      <w:pStyle w:val="BodyText"/>
      <w:spacing w:line="14" w:lineRule="auto"/>
      <w:rPr>
        <w:b w:val="0"/>
      </w:rPr>
    </w:pPr>
    <w:r>
      <w:rPr>
        <w:b w:val="0"/>
        <w:noProof/>
      </w:rPr>
      <mc:AlternateContent>
        <mc:Choice Requires="wps">
          <w:drawing>
            <wp:anchor distT="0" distB="0" distL="0" distR="0" simplePos="0" relativeHeight="251655168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10108634</wp:posOffset>
              </wp:positionV>
              <wp:extent cx="661670" cy="13906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6167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1479FA" w:rsidRDefault="008A6E92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Created</w:t>
                          </w:r>
                          <w:r>
                            <w:rPr>
                              <w:spacing w:val="-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by: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 xml:space="preserve"> DR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margin-left:71pt;margin-top:795.95pt;width:52.1pt;height:10.95pt;z-index:-25166131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" filled="f" stroked="f">
              <v:textbox inset="0,0,0,0">
                <w:txbxContent>
                  <w:p w:rsidR="001479FA" w:rsidRDefault="008A6E92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Created</w:t>
                    </w:r>
                    <w:r>
                      <w:rPr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by:</w:t>
                    </w:r>
                    <w:r>
                      <w:rPr>
                        <w:spacing w:val="-5"/>
                        <w:sz w:val="16"/>
                      </w:rPr>
                      <w:t xml:space="preserve"> D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 w:val="0"/>
        <w:noProof/>
      </w:rPr>
      <mc:AlternateContent>
        <mc:Choice Requires="wps">
          <w:drawing>
            <wp:anchor distT="0" distB="0" distL="0" distR="0" simplePos="0" relativeHeight="251657216" behindDoc="1" locked="0" layoutInCell="1" allowOverlap="1">
              <wp:simplePos x="0" y="0"/>
              <wp:positionH relativeFrom="page">
                <wp:posOffset>2640838</wp:posOffset>
              </wp:positionH>
              <wp:positionV relativeFrom="page">
                <wp:posOffset>10108634</wp:posOffset>
              </wp:positionV>
              <wp:extent cx="707390" cy="139065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0739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1479FA" w:rsidRDefault="008A6E92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Checked</w:t>
                          </w:r>
                          <w:r>
                            <w:rPr>
                              <w:spacing w:val="-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by:</w:t>
                          </w:r>
                          <w:r>
                            <w:rPr>
                              <w:spacing w:val="-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>PM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box 3" o:spid="_x0000_s1028" type="#_x0000_t202" style="position:absolute;margin-left:207.95pt;margin-top:795.95pt;width:55.7pt;height:10.95pt;z-index:-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" filled="f" stroked="f">
              <v:textbox inset="0,0,0,0">
                <w:txbxContent>
                  <w:p w:rsidR="001479FA" w:rsidRDefault="008A6E92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Checked</w:t>
                    </w:r>
                    <w:r>
                      <w:rPr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by:</w:t>
                    </w:r>
                    <w:r>
                      <w:rPr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spacing w:val="-5"/>
                        <w:sz w:val="16"/>
                      </w:rPr>
                      <w:t>P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 w:val="0"/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>
              <wp:simplePos x="0" y="0"/>
              <wp:positionH relativeFrom="page">
                <wp:posOffset>4416678</wp:posOffset>
              </wp:positionH>
              <wp:positionV relativeFrom="page">
                <wp:posOffset>10108634</wp:posOffset>
              </wp:positionV>
              <wp:extent cx="861060" cy="139065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86106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1479FA" w:rsidRDefault="008A6E92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Approved</w:t>
                          </w:r>
                          <w:r>
                            <w:rPr>
                              <w:spacing w:val="-7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by:</w:t>
                          </w:r>
                          <w:r>
                            <w:rPr>
                              <w:spacing w:val="-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>MBM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box 4" o:spid="_x0000_s1029" type="#_x0000_t202" style="position:absolute;margin-left:347.75pt;margin-top:795.95pt;width:67.8pt;height:10.95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" filled="f" stroked="f">
              <v:textbox inset="0,0,0,0">
                <w:txbxContent>
                  <w:p w:rsidR="001479FA" w:rsidRDefault="008A6E92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Approved</w:t>
                    </w:r>
                    <w:r>
                      <w:rPr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by:</w:t>
                    </w:r>
                    <w:r>
                      <w:rPr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spacing w:val="-5"/>
                        <w:sz w:val="16"/>
                      </w:rPr>
                      <w:t>MB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 w:val="0"/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>
              <wp:simplePos x="0" y="0"/>
              <wp:positionH relativeFrom="page">
                <wp:posOffset>6845934</wp:posOffset>
              </wp:positionH>
              <wp:positionV relativeFrom="page">
                <wp:posOffset>10108634</wp:posOffset>
              </wp:positionV>
              <wp:extent cx="1021715" cy="139065"/>
              <wp:effectExtent l="0" t="0" r="0" b="0"/>
              <wp:wrapNone/>
              <wp:docPr id="5" name="Text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02171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1479FA" w:rsidRDefault="008A6E92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Version:</w:t>
                          </w:r>
                          <w:r>
                            <w:rPr>
                              <w:spacing w:val="-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3</w:t>
                          </w:r>
                          <w:r>
                            <w:rPr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(07-07-</w:t>
                          </w:r>
                          <w:r>
                            <w:rPr>
                              <w:spacing w:val="-2"/>
                              <w:sz w:val="16"/>
                            </w:rPr>
                            <w:t>2024)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box 5" o:spid="_x0000_s1030" type="#_x0000_t202" style="position:absolute;margin-left:539.05pt;margin-top:795.95pt;width:80.45pt;height:10.95pt;z-index:-251655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" filled="f" stroked="f">
              <v:textbox inset="0,0,0,0">
                <w:txbxContent>
                  <w:p w:rsidR="001479FA" w:rsidRDefault="008A6E92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Version:</w:t>
                    </w:r>
                    <w:r>
                      <w:rPr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3</w:t>
                    </w:r>
                    <w:r>
                      <w:rPr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(07-07-</w:t>
                    </w:r>
                    <w:r>
                      <w:rPr>
                        <w:spacing w:val="-2"/>
                        <w:sz w:val="16"/>
                      </w:rPr>
                      <w:t>2024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5AE0" w:rsidRDefault="005B5AE0">
      <w:r>
        <w:separator/>
      </w:r>
    </w:p>
  </w:footnote>
  <w:footnote w:type="continuationSeparator" w:id="0">
    <w:p w:rsidR="005B5AE0" w:rsidRDefault="005B5A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479FA" w:rsidRDefault="008A6E92">
    <w:pPr>
      <w:pStyle w:val="BodyText"/>
      <w:spacing w:line="14" w:lineRule="auto"/>
      <w:rPr>
        <w:b w:val="0"/>
      </w:rPr>
    </w:pPr>
    <w:r>
      <w:rPr>
        <w:b w:val="0"/>
        <w:noProof/>
      </w:rPr>
      <mc:AlternateContent>
        <mc:Choice Requires="wps">
          <w:drawing>
            <wp:anchor distT="0" distB="0" distL="0" distR="0" simplePos="0" relativeHeight="251653120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800312</wp:posOffset>
              </wp:positionV>
              <wp:extent cx="1102995" cy="19621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102995" cy="19621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1479FA" w:rsidRDefault="008A6E92">
                          <w:pPr>
                            <w:spacing w:before="12"/>
                            <w:ind w:left="20"/>
                            <w:rPr>
                              <w:rFonts w:asci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003399"/>
                              <w:sz w:val="24"/>
                              <w:u w:val="single" w:color="003399"/>
                            </w:rPr>
                            <w:t xml:space="preserve">Review Form </w:t>
                          </w:r>
                          <w:r>
                            <w:rPr>
                              <w:rFonts w:ascii="Arial"/>
                              <w:b/>
                              <w:color w:val="003399"/>
                              <w:spacing w:val="-10"/>
                              <w:sz w:val="24"/>
                              <w:u w:val="single" w:color="003399"/>
                            </w:rPr>
                            <w:t>3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71pt;margin-top:63pt;width:86.85pt;height:15.45pt;z-index:-25166336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" filled="f" stroked="f">
              <v:textbox inset="0,0,0,0">
                <w:txbxContent>
                  <w:p w:rsidR="001479FA" w:rsidRDefault="008A6E92">
                    <w:pPr>
                      <w:spacing w:before="12"/>
                      <w:ind w:left="20"/>
                      <w:rPr>
                        <w:rFonts w:ascii="Arial"/>
                        <w:b/>
                        <w:sz w:val="24"/>
                      </w:rPr>
                    </w:pPr>
                    <w:r>
                      <w:rPr>
                        <w:rFonts w:ascii="Arial"/>
                        <w:b/>
                        <w:color w:val="003399"/>
                        <w:sz w:val="24"/>
                        <w:u w:val="single" w:color="003399"/>
                      </w:rPr>
                      <w:t xml:space="preserve">Review Form </w:t>
                    </w:r>
                    <w:r>
                      <w:rPr>
                        <w:rFonts w:ascii="Arial"/>
                        <w:b/>
                        <w:color w:val="003399"/>
                        <w:spacing w:val="-10"/>
                        <w:sz w:val="24"/>
                        <w:u w:val="single" w:color="003399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3MDKyNDOxNLM0MzBW0lEKTi0uzszPAykwrAUA8qZ6pywAAAA="/>
  </w:docVars>
  <w:rsids>
    <w:rsidRoot w:val="001479FA"/>
    <w:rsid w:val="000D07E4"/>
    <w:rsid w:val="001479FA"/>
    <w:rsid w:val="00250D2F"/>
    <w:rsid w:val="002A4616"/>
    <w:rsid w:val="003E0A06"/>
    <w:rsid w:val="005B5AE0"/>
    <w:rsid w:val="008A151F"/>
    <w:rsid w:val="008A6E92"/>
    <w:rsid w:val="00971BB0"/>
    <w:rsid w:val="00E57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559CA"/>
  <w15:docId w15:val="{F1AA0177-B472-454B-B50F-9356A5FC0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Title">
    <w:name w:val="Title"/>
    <w:basedOn w:val="Normal"/>
    <w:uiPriority w:val="10"/>
    <w:qFormat/>
    <w:pPr>
      <w:spacing w:before="12"/>
      <w:ind w:left="2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customStyle="1" w:styleId="Affiliation">
    <w:name w:val="Affiliation"/>
    <w:basedOn w:val="Normal"/>
    <w:rsid w:val="003E0A06"/>
    <w:pPr>
      <w:widowControl/>
      <w:autoSpaceDE/>
      <w:autoSpaceDN/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75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journaljeai.com/index.php/JEAI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1</Words>
  <Characters>2001</Characters>
  <Application>Microsoft Office Word</Application>
  <DocSecurity>0</DocSecurity>
  <Lines>16</Lines>
  <Paragraphs>4</Paragraphs>
  <ScaleCrop>false</ScaleCrop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86</cp:lastModifiedBy>
  <cp:revision>6</cp:revision>
  <dcterms:created xsi:type="dcterms:W3CDTF">2025-07-11T09:04:00Z</dcterms:created>
  <dcterms:modified xsi:type="dcterms:W3CDTF">2025-07-16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7-1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5-07-11T00:00:00Z</vt:filetime>
  </property>
  <property fmtid="{D5CDD505-2E9C-101B-9397-08002B2CF9AE}" pid="5" name="Producer">
    <vt:lpwstr>Microsoft® Word 2016</vt:lpwstr>
  </property>
</Properties>
</file>